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: Standard Mean Differences Between GHSL and Worldpop Estimat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opulation within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opulation within 10km of P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1:29:30Z</dcterms:created>
  <dcterms:modified xsi:type="dcterms:W3CDTF">2025-03-07T11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